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341B88B" w14:textId="45B2B5DB" w:rsidR="00A40BA5" w:rsidRDefault="007B754D" w:rsidP="00AC3B3B">
      <w:pPr>
        <w:rPr>
          <w:noProof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011998">
        <w:rPr>
          <w:rFonts w:ascii="Arial" w:hAnsi="Arial" w:cs="Arial"/>
          <w:color w:val="000000"/>
          <w:sz w:val="20"/>
          <w:szCs w:val="20"/>
          <w:shd w:val="clear" w:color="auto" w:fill="FFFFFF"/>
        </w:rPr>
        <w:t>8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73F76055" w14:textId="534A0CD4" w:rsidR="00011998" w:rsidRDefault="0001199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C92D7C7" wp14:editId="0479A19C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02B9" w14:textId="6C20F254" w:rsidR="00011998" w:rsidRDefault="00011998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quirements file are create using freeze</w:t>
      </w:r>
    </w:p>
    <w:p w14:paraId="46FD746E" w14:textId="791E6944" w:rsidR="003E7DC6" w:rsidRDefault="003E7DC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5C96D5B" wp14:editId="1458B8B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956F5" w14:textId="5FABC2B0" w:rsidR="00104E74" w:rsidRDefault="00104E74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Follow the steps to create an EC2 instance</w:t>
      </w:r>
    </w:p>
    <w:p w14:paraId="5B58C4C9" w14:textId="0276D1D4" w:rsidR="000103DD" w:rsidRDefault="000103D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CDF94C4" wp14:editId="3406C315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5349" w14:textId="48C33C95" w:rsidR="000103DD" w:rsidRDefault="000103D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252596D" wp14:editId="37516602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80284" w14:textId="4E2DB6AB" w:rsidR="000103DD" w:rsidRDefault="000103D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2EF7FD0" wp14:editId="034D7928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8E5F" w14:textId="19C2F484" w:rsidR="000103DD" w:rsidRPr="00AC3B3B" w:rsidRDefault="000103DD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72B3BC0" wp14:editId="726C467B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03DD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8FABlV+8AtAAAA"/>
  </w:docVars>
  <w:rsids>
    <w:rsidRoot w:val="00223CA4"/>
    <w:rsid w:val="000017C1"/>
    <w:rsid w:val="000103DD"/>
    <w:rsid w:val="00011998"/>
    <w:rsid w:val="000152E6"/>
    <w:rsid w:val="000211E3"/>
    <w:rsid w:val="00031389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04E74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1626F"/>
    <w:rsid w:val="00223CA4"/>
    <w:rsid w:val="00240AFD"/>
    <w:rsid w:val="0027552A"/>
    <w:rsid w:val="002D261A"/>
    <w:rsid w:val="002D51F1"/>
    <w:rsid w:val="002E0891"/>
    <w:rsid w:val="002E2A51"/>
    <w:rsid w:val="003003FD"/>
    <w:rsid w:val="00302BE5"/>
    <w:rsid w:val="0032341B"/>
    <w:rsid w:val="0038206D"/>
    <w:rsid w:val="00384687"/>
    <w:rsid w:val="003855FC"/>
    <w:rsid w:val="003A266E"/>
    <w:rsid w:val="003B7E74"/>
    <w:rsid w:val="003D3758"/>
    <w:rsid w:val="003D5B26"/>
    <w:rsid w:val="003E7DC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A0626"/>
    <w:rsid w:val="004B6513"/>
    <w:rsid w:val="00512FA8"/>
    <w:rsid w:val="00563B64"/>
    <w:rsid w:val="00566653"/>
    <w:rsid w:val="005720FA"/>
    <w:rsid w:val="00574587"/>
    <w:rsid w:val="00577F4B"/>
    <w:rsid w:val="00587C70"/>
    <w:rsid w:val="005A4A80"/>
    <w:rsid w:val="005A6AA6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E63BD"/>
    <w:rsid w:val="006F3A77"/>
    <w:rsid w:val="00705AA7"/>
    <w:rsid w:val="00721D7D"/>
    <w:rsid w:val="0072230C"/>
    <w:rsid w:val="00730934"/>
    <w:rsid w:val="00736325"/>
    <w:rsid w:val="0074678D"/>
    <w:rsid w:val="00760444"/>
    <w:rsid w:val="00765562"/>
    <w:rsid w:val="00771088"/>
    <w:rsid w:val="00771C07"/>
    <w:rsid w:val="0078025C"/>
    <w:rsid w:val="007B16DB"/>
    <w:rsid w:val="007B3EEA"/>
    <w:rsid w:val="007B684C"/>
    <w:rsid w:val="007B754D"/>
    <w:rsid w:val="007E0101"/>
    <w:rsid w:val="007E44DC"/>
    <w:rsid w:val="007F0423"/>
    <w:rsid w:val="007F2628"/>
    <w:rsid w:val="007F6E55"/>
    <w:rsid w:val="00803B5A"/>
    <w:rsid w:val="0082013C"/>
    <w:rsid w:val="008262A9"/>
    <w:rsid w:val="0083641B"/>
    <w:rsid w:val="008433B7"/>
    <w:rsid w:val="00853C0D"/>
    <w:rsid w:val="00857521"/>
    <w:rsid w:val="00863F44"/>
    <w:rsid w:val="008776BC"/>
    <w:rsid w:val="008A320C"/>
    <w:rsid w:val="008A45ED"/>
    <w:rsid w:val="008C7485"/>
    <w:rsid w:val="008E3E9C"/>
    <w:rsid w:val="009021F7"/>
    <w:rsid w:val="009205FC"/>
    <w:rsid w:val="00937B0A"/>
    <w:rsid w:val="00940149"/>
    <w:rsid w:val="00971AEE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3149A"/>
    <w:rsid w:val="00A40BA5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5525A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0066E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7</TotalTime>
  <Pages>3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19</cp:revision>
  <dcterms:created xsi:type="dcterms:W3CDTF">2021-05-20T12:25:00Z</dcterms:created>
  <dcterms:modified xsi:type="dcterms:W3CDTF">2021-07-02T15:58:00Z</dcterms:modified>
</cp:coreProperties>
</file>